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1C89A30E" w14:textId="7A972440" w:rsidR="00126054" w:rsidRPr="00B71C71" w:rsidRDefault="00126054" w:rsidP="00D05464">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2DD6E770" w14:textId="5C49EEC0" w:rsidR="00126054" w:rsidRPr="00806E5B" w:rsidRDefault="00126054" w:rsidP="00806E5B">
      <w:pPr>
        <w:tabs>
          <w:tab w:val="left" w:pos="-426"/>
        </w:tabs>
        <w:spacing w:line="360" w:lineRule="auto"/>
        <w:ind w:left="-426"/>
        <w:jc w:val="both"/>
        <w:rPr>
          <w:rFonts w:ascii="Gotham Light" w:hAnsi="Gotham Light" w:cs="Arial"/>
          <w:noProof/>
          <w:color w:val="FA4E23"/>
          <w:sz w:val="18"/>
          <w:szCs w:val="18"/>
        </w:rPr>
      </w:pPr>
      <w:r w:rsidRPr="00806E5B">
        <w:rPr>
          <w:rFonts w:ascii="Gotham Light" w:hAnsi="Gotham Light" w:cs="Arial"/>
          <w:sz w:val="18"/>
          <w:szCs w:val="18"/>
        </w:rPr>
        <w:t xml:space="preserve">l’iscrizione al </w:t>
      </w:r>
      <w:r w:rsidR="00FA4898" w:rsidRPr="00806E5B">
        <w:rPr>
          <w:rFonts w:ascii="Gotham Light" w:hAnsi="Gotham Light" w:cs="Arial"/>
          <w:noProof/>
          <w:color w:val="FA4E23"/>
          <w:sz w:val="18"/>
          <w:szCs w:val="18"/>
        </w:rPr>
        <w:t>Project Management</w:t>
      </w:r>
      <w:r w:rsidRPr="00806E5B">
        <w:rPr>
          <w:rFonts w:ascii="Gotham Light" w:hAnsi="Gotham Light" w:cs="Arial"/>
          <w:color w:val="FA4E23"/>
          <w:sz w:val="18"/>
          <w:szCs w:val="18"/>
        </w:rPr>
        <w:t xml:space="preserve">, </w:t>
      </w:r>
      <w:r w:rsidR="00B6143B" w:rsidRPr="00806E5B">
        <w:rPr>
          <w:rFonts w:ascii="Gotham Light" w:hAnsi="Gotham Light" w:cs="Arial"/>
          <w:noProof/>
          <w:color w:val="FA4E23"/>
          <w:sz w:val="18"/>
          <w:szCs w:val="18"/>
        </w:rPr>
        <w:t>XX</w:t>
      </w:r>
      <w:r w:rsidR="00812AD4">
        <w:rPr>
          <w:rFonts w:ascii="Gotham Light" w:hAnsi="Gotham Light" w:cs="Arial"/>
          <w:noProof/>
          <w:color w:val="FA4E23"/>
          <w:sz w:val="18"/>
          <w:szCs w:val="18"/>
        </w:rPr>
        <w:t>IV</w:t>
      </w:r>
      <w:r w:rsidR="00B6143B" w:rsidRPr="00806E5B">
        <w:rPr>
          <w:rFonts w:ascii="Gotham Light" w:hAnsi="Gotham Light" w:cs="Arial"/>
          <w:noProof/>
          <w:color w:val="FA4E23"/>
          <w:sz w:val="18"/>
          <w:szCs w:val="18"/>
        </w:rPr>
        <w:t xml:space="preserve"> Edizione part-time on campus, </w:t>
      </w:r>
      <w:r w:rsidRPr="00806E5B">
        <w:rPr>
          <w:rFonts w:ascii="Gotham Light" w:hAnsi="Gotham Light" w:cs="Arial"/>
          <w:color w:val="FA4E23"/>
          <w:sz w:val="18"/>
          <w:szCs w:val="18"/>
        </w:rPr>
        <w:t xml:space="preserve">anno </w:t>
      </w:r>
      <w:r w:rsidR="005A0D59" w:rsidRPr="00806E5B">
        <w:rPr>
          <w:rFonts w:ascii="Gotham Light" w:hAnsi="Gotham Light" w:cs="Arial"/>
          <w:noProof/>
          <w:color w:val="FA4E23"/>
          <w:sz w:val="18"/>
          <w:szCs w:val="18"/>
        </w:rPr>
        <w:t>202</w:t>
      </w:r>
      <w:r w:rsidR="00812AD4">
        <w:rPr>
          <w:rFonts w:ascii="Gotham Light" w:hAnsi="Gotham Light" w:cs="Arial"/>
          <w:noProof/>
          <w:color w:val="FA4E23"/>
          <w:sz w:val="18"/>
          <w:szCs w:val="18"/>
        </w:rPr>
        <w:t>4-25</w:t>
      </w:r>
      <w:r w:rsidR="00966D9F" w:rsidRPr="00806E5B">
        <w:rPr>
          <w:rFonts w:ascii="Gotham Light" w:hAnsi="Gotham Light" w:cs="Arial"/>
          <w:noProof/>
          <w:color w:val="FA4E23"/>
          <w:sz w:val="18"/>
          <w:szCs w:val="18"/>
        </w:rPr>
        <w:t>,</w:t>
      </w:r>
      <w:r w:rsidRPr="00806E5B">
        <w:rPr>
          <w:rFonts w:ascii="Gotham Light" w:hAnsi="Gotham Light" w:cs="Arial"/>
          <w:i/>
          <w:color w:val="FA4E23"/>
          <w:sz w:val="18"/>
          <w:szCs w:val="18"/>
        </w:rPr>
        <w:t xml:space="preserve"> </w:t>
      </w:r>
      <w:r w:rsidRPr="00B71C71">
        <w:rPr>
          <w:rFonts w:ascii="Gotham Light" w:hAnsi="Gotham Light" w:cs="Arial"/>
          <w:sz w:val="18"/>
          <w:szCs w:val="18"/>
        </w:rPr>
        <w:t>promosso ed organizzato da Bologna Business School, del suo collaboratore/dipendente:</w:t>
      </w:r>
    </w:p>
    <w:p w14:paraId="287974E0" w14:textId="36AD7357" w:rsidR="00126054" w:rsidRPr="00B71C71" w:rsidRDefault="00806E5B" w:rsidP="00B71C7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br/>
      </w:r>
      <w:r w:rsidR="00126054" w:rsidRPr="00B71C71">
        <w:rPr>
          <w:rFonts w:ascii="Gotham Light" w:hAnsi="Gotham Light" w:cs="Arial"/>
          <w:sz w:val="18"/>
          <w:szCs w:val="18"/>
        </w:rPr>
        <w:t>Nome e Cognome partecipante</w:t>
      </w:r>
      <w:r w:rsidR="00126054" w:rsidRPr="00ED4C08">
        <w:rPr>
          <w:rFonts w:ascii="Gotham Light" w:hAnsi="Gotham Light" w:cs="Arial"/>
          <w:color w:val="FA4E23"/>
          <w:sz w:val="22"/>
          <w:szCs w:val="18"/>
        </w:rPr>
        <w:t>*</w:t>
      </w:r>
      <w:r w:rsidR="00126054"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18861F3E"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uolo</w:t>
      </w:r>
      <w:r w:rsidR="00DC4FD1">
        <w:rPr>
          <w:rFonts w:ascii="Gotham Light" w:hAnsi="Gotham Light" w:cs="Arial"/>
          <w:sz w:val="18"/>
          <w:szCs w:val="18"/>
        </w:rPr>
        <w:t xml:space="preserve"> </w:t>
      </w:r>
      <w:r w:rsidRPr="00B71C71">
        <w:rPr>
          <w:rFonts w:ascii="Gotham Light" w:hAnsi="Gotham Light" w:cs="Arial"/>
          <w:sz w:val="18"/>
          <w:szCs w:val="18"/>
        </w:rPr>
        <w:t>aziendale</w:t>
      </w:r>
      <w:r w:rsidR="00DC4FD1"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68063575"/>
          <w:placeholder>
            <w:docPart w:val="B6FEBB4FF09D43688B07D6DA010667AD"/>
          </w:placeholder>
        </w:sdtPr>
        <w:sdtContent>
          <w:r w:rsidRPr="00B71C71">
            <w:rPr>
              <w:rFonts w:ascii="Gotham Light" w:hAnsi="Gotham Light" w:cs="Arial"/>
              <w:sz w:val="18"/>
              <w:szCs w:val="18"/>
            </w:rPr>
            <w:t>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64C79291" w14:textId="5571FE8E"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1</w:t>
      </w:r>
      <w:r w:rsidRPr="00B71C71">
        <w:rPr>
          <w:rFonts w:ascii="Gotham Light" w:hAnsi="Gotham Light" w:cs="Arial"/>
          <w:sz w:val="18"/>
          <w:szCs w:val="18"/>
        </w:rPr>
        <w:t xml:space="preserve">  </w:t>
      </w:r>
      <w:sdt>
        <w:sdtPr>
          <w:rPr>
            <w:rFonts w:ascii="Gotham Light" w:hAnsi="Gotham Light" w:cs="Arial"/>
            <w:sz w:val="18"/>
            <w:szCs w:val="18"/>
          </w:rPr>
          <w:id w:val="759720421"/>
          <w:placeholder>
            <w:docPart w:val="3F38D6B07A504AE8A6E73C1D72B64AE3"/>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7F72B58" w14:textId="43D0C1E9"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2</w:t>
      </w:r>
      <w:r w:rsidRPr="00B71C71">
        <w:rPr>
          <w:rFonts w:ascii="Gotham Light" w:hAnsi="Gotham Light" w:cs="Arial"/>
          <w:sz w:val="18"/>
          <w:szCs w:val="18"/>
        </w:rPr>
        <w:t xml:space="preserve">  </w:t>
      </w:r>
      <w:sdt>
        <w:sdtPr>
          <w:rPr>
            <w:rFonts w:ascii="Gotham Light" w:hAnsi="Gotham Light" w:cs="Arial"/>
            <w:sz w:val="18"/>
            <w:szCs w:val="18"/>
          </w:rPr>
          <w:id w:val="578719604"/>
          <w:placeholder>
            <w:docPart w:val="CAA782E078934BCAA1B52316AD8FB2AF"/>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005BD5C4"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5E28C6">
        <w:rPr>
          <w:rFonts w:ascii="Gotham Light" w:hAnsi="Gotham Light" w:cs="Arial"/>
          <w:noProof/>
          <w:sz w:val="18"/>
          <w:szCs w:val="18"/>
        </w:rPr>
        <w:t>3</w:t>
      </w:r>
      <w:r w:rsidR="009D1A88">
        <w:rPr>
          <w:rFonts w:ascii="Gotham Light" w:hAnsi="Gotham Light" w:cs="Arial"/>
          <w:noProof/>
          <w:sz w:val="18"/>
          <w:szCs w:val="18"/>
        </w:rPr>
        <w:t>.</w:t>
      </w:r>
      <w:r w:rsidR="005E28C6">
        <w:rPr>
          <w:rFonts w:ascii="Gotham Light" w:hAnsi="Gotham Light" w:cs="Arial"/>
          <w:noProof/>
          <w:sz w:val="18"/>
          <w:szCs w:val="18"/>
        </w:rPr>
        <w:t>2</w:t>
      </w:r>
      <w:r w:rsidR="00FA4898">
        <w:rPr>
          <w:rFonts w:ascii="Gotham Light" w:hAnsi="Gotham Light" w:cs="Arial"/>
          <w:noProof/>
          <w:sz w:val="18"/>
          <w:szCs w:val="18"/>
        </w:rPr>
        <w:t>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53703BD" w14:textId="77777777" w:rsidR="00D05464" w:rsidRPr="00B71C71" w:rsidRDefault="00D05464" w:rsidP="00D05464">
      <w:pPr>
        <w:tabs>
          <w:tab w:val="left" w:pos="-426"/>
        </w:tabs>
        <w:spacing w:line="360" w:lineRule="auto"/>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3268B5F1" w14:textId="7DFFF0CA" w:rsidR="00126054" w:rsidRPr="00D05464" w:rsidRDefault="00126054" w:rsidP="00D05464">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r w:rsidR="00D05464">
        <w:rPr>
          <w:rFonts w:ascii="Gotham Light" w:hAnsi="Gotham Light" w:cs="Arial"/>
          <w:color w:val="A6A6A6" w:themeColor="background1" w:themeShade="A6"/>
          <w:sz w:val="18"/>
          <w:szCs w:val="18"/>
        </w:rPr>
        <w:t xml:space="preserve">                       </w:t>
      </w:r>
      <w:r w:rsidRPr="00966D9F">
        <w:rPr>
          <w:rFonts w:ascii="Gotham Light" w:hAnsi="Gotham Light" w:cs="Arial"/>
          <w:b/>
          <w:color w:val="F9671B"/>
          <w:sz w:val="16"/>
          <w:szCs w:val="18"/>
        </w:rPr>
        <w:t>*campo obbligatorio</w:t>
      </w: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25B9A95D"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FA4898">
        <w:rPr>
          <w:rFonts w:ascii="Gotham Light" w:hAnsi="Gotham Light" w:cs="Arial"/>
          <w:noProof/>
          <w:color w:val="FA4E23"/>
          <w:sz w:val="18"/>
          <w:szCs w:val="18"/>
        </w:rPr>
        <w:t>Project Management</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363B4A" w:rsidRPr="00806E5B">
        <w:rPr>
          <w:rFonts w:ascii="Gotham Light" w:hAnsi="Gotham Light" w:cs="Arial"/>
          <w:noProof/>
          <w:color w:val="FA4E23"/>
          <w:sz w:val="18"/>
          <w:szCs w:val="18"/>
        </w:rPr>
        <w:t>XX</w:t>
      </w:r>
      <w:r w:rsidR="00812AD4">
        <w:rPr>
          <w:rFonts w:ascii="Gotham Light" w:hAnsi="Gotham Light" w:cs="Arial"/>
          <w:noProof/>
          <w:color w:val="FA4E23"/>
          <w:sz w:val="18"/>
          <w:szCs w:val="18"/>
        </w:rPr>
        <w:t>IV</w:t>
      </w:r>
      <w:r w:rsidR="00363B4A" w:rsidRPr="00806E5B">
        <w:rPr>
          <w:rFonts w:ascii="Gotham Light" w:hAnsi="Gotham Light" w:cs="Arial"/>
          <w:noProof/>
          <w:color w:val="FA4E23"/>
          <w:sz w:val="18"/>
          <w:szCs w:val="18"/>
        </w:rPr>
        <w:t xml:space="preserve"> Edizione part-time on campus, </w:t>
      </w:r>
      <w:r w:rsidR="00126054" w:rsidRPr="00966D9F">
        <w:rPr>
          <w:rFonts w:ascii="Gotham Light" w:hAnsi="Gotham Light" w:cs="Arial"/>
          <w:color w:val="FA4E23"/>
          <w:sz w:val="18"/>
          <w:szCs w:val="18"/>
        </w:rPr>
        <w:t xml:space="preserve">anno </w:t>
      </w:r>
      <w:r w:rsidR="005A0D59">
        <w:rPr>
          <w:rFonts w:ascii="Gotham Light" w:hAnsi="Gotham Light" w:cs="Arial"/>
          <w:noProof/>
          <w:color w:val="FA4E23"/>
          <w:sz w:val="18"/>
          <w:szCs w:val="18"/>
        </w:rPr>
        <w:t>202</w:t>
      </w:r>
      <w:r w:rsidR="005E28C6">
        <w:rPr>
          <w:rFonts w:ascii="Gotham Light" w:hAnsi="Gotham Light" w:cs="Arial"/>
          <w:noProof/>
          <w:color w:val="FA4E23"/>
          <w:sz w:val="18"/>
          <w:szCs w:val="18"/>
        </w:rPr>
        <w:t>4</w:t>
      </w:r>
      <w:r w:rsidR="00812AD4">
        <w:rPr>
          <w:rFonts w:ascii="Gotham Light" w:hAnsi="Gotham Light" w:cs="Arial"/>
          <w:noProof/>
          <w:color w:val="FA4E23"/>
          <w:sz w:val="18"/>
          <w:szCs w:val="18"/>
        </w:rPr>
        <w:t>-25</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C1001F2"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B7324C">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B7324C">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B268F6">
          <w:footerReference w:type="default" r:id="rId16"/>
          <w:pgSz w:w="11900" w:h="16840"/>
          <w:pgMar w:top="851" w:right="1077" w:bottom="1361" w:left="1077" w:header="567" w:footer="442" w:gutter="0"/>
          <w:pgNumType w:start="1"/>
          <w:cols w:space="708"/>
          <w:docGrid w:linePitch="360"/>
        </w:sectPr>
      </w:pPr>
    </w:p>
    <w:p w14:paraId="530DDF3E" w14:textId="414C3484" w:rsidR="0002792E" w:rsidRDefault="0002792E" w:rsidP="00966D9F">
      <w:pPr>
        <w:rPr>
          <w:rFonts w:ascii="Gotham Light" w:hAnsi="Gotham Light"/>
        </w:rPr>
      </w:pPr>
    </w:p>
    <w:p w14:paraId="23877F0D" w14:textId="77777777" w:rsidR="0002792E" w:rsidRDefault="0002792E">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2021DA0F" w14:textId="77777777" w:rsidR="0002792E" w:rsidRPr="00AC5C92" w:rsidRDefault="0002792E" w:rsidP="0002792E">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4DB73E1A" w14:textId="77777777" w:rsidR="0002792E" w:rsidRPr="00AC5C92" w:rsidRDefault="0002792E" w:rsidP="0002792E">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09D63E52" w14:textId="77777777" w:rsidR="0002792E" w:rsidRDefault="0002792E" w:rsidP="0002792E">
          <w:pPr>
            <w:tabs>
              <w:tab w:val="left" w:pos="-426"/>
            </w:tabs>
            <w:ind w:left="284" w:right="276"/>
            <w:jc w:val="both"/>
            <w:rPr>
              <w:rFonts w:ascii="Gotham Bold" w:hAnsi="Gotham Bold"/>
              <w:bCs/>
              <w:color w:val="404040" w:themeColor="text1" w:themeTint="BF"/>
              <w:sz w:val="17"/>
              <w:szCs w:val="17"/>
            </w:rPr>
          </w:pPr>
        </w:p>
        <w:p w14:paraId="7B217F37" w14:textId="77777777" w:rsidR="0002792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4F1A605C"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41EF7B2B" w14:textId="77777777" w:rsidR="0002792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1B5500FB"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2713674A"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2E6E4E03" w14:textId="77777777" w:rsidR="0002792E" w:rsidRDefault="0002792E" w:rsidP="0002792E">
          <w:pPr>
            <w:pStyle w:val="corpolettera"/>
            <w:ind w:left="284" w:right="276"/>
            <w:rPr>
              <w:rFonts w:ascii="Gotham Light" w:hAnsi="Gotham Light"/>
              <w:color w:val="262626" w:themeColor="text1" w:themeTint="D9"/>
              <w:sz w:val="17"/>
              <w:szCs w:val="17"/>
            </w:rPr>
          </w:pPr>
        </w:p>
        <w:p w14:paraId="58B3918B"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7BE37422"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5FEB391B"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5DFAAB48" w14:textId="77777777" w:rsidR="0002792E" w:rsidRPr="00B52D26"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7489C743" w14:textId="77777777" w:rsidR="0002792E" w:rsidRPr="00B52D26" w:rsidRDefault="0002792E" w:rsidP="0002792E">
          <w:pPr>
            <w:pStyle w:val="corpolettera"/>
            <w:ind w:left="426" w:right="276"/>
            <w:rPr>
              <w:rFonts w:ascii="Gotham Light" w:hAnsi="Gotham Light"/>
              <w:color w:val="262626" w:themeColor="text1" w:themeTint="D9"/>
              <w:sz w:val="17"/>
              <w:szCs w:val="17"/>
            </w:rPr>
          </w:pPr>
        </w:p>
        <w:p w14:paraId="64AE5AEF"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0FE37DEF"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2562FE03"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61B777CE"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567BF4F3"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6C70E352"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41CDA0D9"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08A07994"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0F64E6F4"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2CFCDD5B"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7BC4C72B" w14:textId="77777777" w:rsidR="0002792E" w:rsidRDefault="0002792E" w:rsidP="0002792E">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719B807" w14:textId="77777777" w:rsidR="0002792E" w:rsidRPr="00F75AD1" w:rsidRDefault="0002792E" w:rsidP="0002792E">
          <w:pPr>
            <w:pStyle w:val="corpolettera"/>
            <w:ind w:left="704" w:right="276"/>
            <w:rPr>
              <w:rFonts w:ascii="Gotham Medium" w:hAnsi="Gotham Medium"/>
              <w:color w:val="404040" w:themeColor="text1" w:themeTint="BF"/>
              <w:sz w:val="17"/>
              <w:szCs w:val="17"/>
            </w:rPr>
          </w:pPr>
        </w:p>
        <w:p w14:paraId="40B5C4AD" w14:textId="77777777" w:rsidR="0002792E" w:rsidRPr="00AE22AC" w:rsidRDefault="0002792E" w:rsidP="0002792E">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1846FC6A"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764E20A2" w14:textId="77777777" w:rsidR="0002792E" w:rsidRDefault="0002792E" w:rsidP="0002792E">
          <w:pPr>
            <w:pStyle w:val="corpolettera"/>
            <w:ind w:left="284" w:right="276"/>
            <w:rPr>
              <w:rFonts w:ascii="Gotham Light" w:hAnsi="Gotham Light"/>
              <w:color w:val="262626" w:themeColor="text1" w:themeTint="D9"/>
              <w:sz w:val="17"/>
              <w:szCs w:val="17"/>
            </w:rPr>
          </w:pPr>
        </w:p>
        <w:p w14:paraId="2E46D48C"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6E54D5B3" w14:textId="77777777" w:rsidR="0002792E" w:rsidRDefault="0002792E" w:rsidP="0002792E">
          <w:pPr>
            <w:pStyle w:val="corpolettera"/>
            <w:ind w:left="284" w:right="276"/>
            <w:rPr>
              <w:rFonts w:ascii="Gotham Light" w:hAnsi="Gotham Light"/>
              <w:color w:val="262626" w:themeColor="text1" w:themeTint="D9"/>
              <w:sz w:val="17"/>
              <w:szCs w:val="17"/>
            </w:rPr>
          </w:pPr>
        </w:p>
        <w:p w14:paraId="479721DF"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0BFB4CF2" w14:textId="77777777" w:rsidR="0002792E" w:rsidRPr="00F75AD1" w:rsidRDefault="0002792E" w:rsidP="0002792E">
          <w:pPr>
            <w:pStyle w:val="corpolettera"/>
            <w:ind w:left="284" w:right="276"/>
            <w:rPr>
              <w:rFonts w:ascii="Gotham Medium" w:hAnsi="Gotham Medium"/>
              <w:color w:val="262626" w:themeColor="text1" w:themeTint="D9"/>
              <w:sz w:val="17"/>
              <w:szCs w:val="17"/>
            </w:rPr>
          </w:pPr>
        </w:p>
        <w:p w14:paraId="42C386BA" w14:textId="77777777" w:rsidR="0002792E" w:rsidRDefault="0002792E" w:rsidP="0002792E">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62146ADB" w14:textId="77777777" w:rsidR="0002792E" w:rsidRPr="00F30A54" w:rsidRDefault="0002792E" w:rsidP="0002792E">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445432DE"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6D304A49"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09EB1FA" w14:textId="77777777" w:rsidR="0002792E" w:rsidRDefault="0002792E" w:rsidP="0002792E">
          <w:pPr>
            <w:pStyle w:val="corpolettera"/>
            <w:ind w:left="284" w:right="276"/>
            <w:rPr>
              <w:rFonts w:ascii="Gotham Light" w:hAnsi="Gotham Light"/>
              <w:color w:val="262626" w:themeColor="text1" w:themeTint="D9"/>
              <w:sz w:val="17"/>
              <w:szCs w:val="17"/>
            </w:rPr>
          </w:pPr>
        </w:p>
        <w:p w14:paraId="131EAD8C"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1AF492BA"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33ADAC42"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28B62CC8"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6FE0AF19"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19AA4600" w14:textId="77777777" w:rsidR="0002792E" w:rsidRPr="00F75AD1" w:rsidRDefault="0002792E" w:rsidP="0002792E">
          <w:pPr>
            <w:pStyle w:val="corpolettera"/>
            <w:ind w:left="284" w:right="276"/>
            <w:rPr>
              <w:rFonts w:ascii="Gotham Medium" w:hAnsi="Gotham Medium"/>
              <w:color w:val="262626" w:themeColor="text1" w:themeTint="D9"/>
              <w:sz w:val="17"/>
              <w:szCs w:val="17"/>
            </w:rPr>
          </w:pPr>
        </w:p>
        <w:p w14:paraId="344C217A" w14:textId="77777777" w:rsidR="0002792E" w:rsidRPr="00D82BC3" w:rsidRDefault="0002792E" w:rsidP="0002792E">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67AD16FD" w14:textId="77777777" w:rsidR="0002792E" w:rsidRPr="00D82BC3" w:rsidRDefault="0002792E" w:rsidP="0002792E">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7657E7A9"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255F32FC" w14:textId="77777777" w:rsidR="0002792E" w:rsidRPr="00D82BC3" w:rsidRDefault="0002792E" w:rsidP="0002792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5033B94C"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6B588AF3" w14:textId="77777777" w:rsidR="0002792E" w:rsidRPr="00D82BC3" w:rsidRDefault="0002792E" w:rsidP="0002792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3ED76D29"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6983927D" w14:textId="77777777" w:rsidR="0002792E" w:rsidRPr="00D82BC3" w:rsidRDefault="0002792E" w:rsidP="0002792E">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7797A205" w14:textId="77777777" w:rsidR="0002792E" w:rsidRDefault="0002792E" w:rsidP="0002792E">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0F2F8724" w14:textId="77777777" w:rsidR="0002792E" w:rsidRDefault="0002792E" w:rsidP="0002792E">
          <w:pPr>
            <w:pStyle w:val="corpolettera"/>
            <w:ind w:left="284" w:right="276"/>
            <w:rPr>
              <w:rFonts w:ascii="Gotham Medium" w:hAnsi="Gotham Medium"/>
              <w:color w:val="262626" w:themeColor="text1" w:themeTint="D9"/>
              <w:sz w:val="17"/>
              <w:szCs w:val="17"/>
            </w:rPr>
          </w:pPr>
        </w:p>
        <w:p w14:paraId="2D602428" w14:textId="77777777" w:rsidR="0002792E" w:rsidRDefault="0002792E" w:rsidP="0002792E">
          <w:pPr>
            <w:pStyle w:val="corpolettera"/>
            <w:ind w:left="284" w:right="276"/>
            <w:rPr>
              <w:rFonts w:ascii="Gotham Medium" w:hAnsi="Gotham Medium"/>
              <w:color w:val="262626" w:themeColor="text1" w:themeTint="D9"/>
              <w:sz w:val="17"/>
              <w:szCs w:val="17"/>
            </w:rPr>
          </w:pPr>
        </w:p>
        <w:p w14:paraId="5C57CF39" w14:textId="77777777" w:rsidR="0002792E" w:rsidRDefault="0002792E" w:rsidP="0002792E">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2FB59C7E" w14:textId="77777777" w:rsidR="0002792E" w:rsidRPr="00964934" w:rsidRDefault="0002792E" w:rsidP="0002792E">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5415EFE" w14:textId="77777777" w:rsidR="0002792E" w:rsidRPr="00964934" w:rsidRDefault="0002792E" w:rsidP="0002792E">
          <w:pPr>
            <w:pStyle w:val="corpolettera"/>
            <w:ind w:left="284" w:right="276"/>
            <w:rPr>
              <w:rFonts w:ascii="Gotham Light" w:hAnsi="Gotham Light"/>
              <w:color w:val="262626" w:themeColor="text1" w:themeTint="D9"/>
              <w:sz w:val="17"/>
              <w:szCs w:val="17"/>
            </w:rPr>
          </w:pPr>
        </w:p>
        <w:p w14:paraId="17E63295" w14:textId="77777777" w:rsidR="0002792E" w:rsidRPr="000911BA" w:rsidRDefault="0002792E" w:rsidP="0002792E">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752F3EB7" w14:textId="77777777" w:rsidR="0002792E" w:rsidRPr="000911BA" w:rsidRDefault="0002792E" w:rsidP="0002792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3085E25A" w14:textId="77777777" w:rsidR="0002792E" w:rsidRPr="000911BA" w:rsidRDefault="0002792E" w:rsidP="0002792E">
          <w:pPr>
            <w:pStyle w:val="corpolettera"/>
            <w:ind w:left="284" w:right="276"/>
            <w:rPr>
              <w:rFonts w:ascii="Gotham Light" w:hAnsi="Gotham Light"/>
              <w:color w:val="262626" w:themeColor="text1" w:themeTint="D9"/>
              <w:sz w:val="17"/>
              <w:szCs w:val="17"/>
            </w:rPr>
          </w:pPr>
        </w:p>
        <w:p w14:paraId="1B495184" w14:textId="77777777" w:rsidR="0002792E" w:rsidRPr="000911BA" w:rsidRDefault="0002792E" w:rsidP="0002792E">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66C8FEFB" w14:textId="77777777" w:rsidR="0002792E" w:rsidRPr="000911BA" w:rsidRDefault="0002792E" w:rsidP="0002792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47EACEB5" w14:textId="77777777" w:rsidR="0002792E" w:rsidRPr="006B17AB" w:rsidRDefault="0002792E" w:rsidP="0002792E">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1608C255" w14:textId="77777777" w:rsidR="0002792E" w:rsidRPr="006B17AB" w:rsidRDefault="0002792E" w:rsidP="0002792E">
          <w:pPr>
            <w:pStyle w:val="corpolettera"/>
            <w:ind w:left="284" w:right="276"/>
            <w:rPr>
              <w:rFonts w:ascii="Gotham Light" w:hAnsi="Gotham Light"/>
              <w:color w:val="262626" w:themeColor="text1" w:themeTint="D9"/>
              <w:sz w:val="17"/>
              <w:szCs w:val="17"/>
            </w:rPr>
          </w:pPr>
        </w:p>
        <w:p w14:paraId="691402C7" w14:textId="77777777" w:rsidR="0002792E" w:rsidRPr="006B17AB" w:rsidRDefault="0002792E" w:rsidP="0002792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FBB8C92" w14:textId="77777777" w:rsidR="0002792E" w:rsidRPr="006B17AB" w:rsidRDefault="0002792E" w:rsidP="0002792E">
          <w:pPr>
            <w:ind w:left="284"/>
            <w:rPr>
              <w:rFonts w:ascii="Gotham Light" w:hAnsi="Gotham Light"/>
              <w:color w:val="262626" w:themeColor="text1" w:themeTint="D9"/>
              <w:sz w:val="17"/>
              <w:szCs w:val="17"/>
            </w:rPr>
          </w:pPr>
        </w:p>
        <w:p w14:paraId="190C95AF" w14:textId="77777777" w:rsidR="0002792E" w:rsidRPr="006B17AB" w:rsidRDefault="0002792E" w:rsidP="0002792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2D7097B" w14:textId="77777777" w:rsidR="0002792E" w:rsidRPr="006B17AB" w:rsidRDefault="0002792E" w:rsidP="0002792E">
          <w:pPr>
            <w:ind w:left="284"/>
            <w:rPr>
              <w:rFonts w:ascii="Gotham Light" w:hAnsi="Gotham Light"/>
              <w:color w:val="262626" w:themeColor="text1" w:themeTint="D9"/>
              <w:sz w:val="17"/>
              <w:szCs w:val="17"/>
            </w:rPr>
          </w:pPr>
        </w:p>
        <w:p w14:paraId="5E938248" w14:textId="77777777" w:rsidR="0002792E" w:rsidRPr="006B17AB" w:rsidRDefault="0002792E" w:rsidP="0002792E">
          <w:pPr>
            <w:ind w:left="284"/>
            <w:rPr>
              <w:rFonts w:ascii="Gotham Light" w:hAnsi="Gotham Light"/>
              <w:color w:val="262626" w:themeColor="text1" w:themeTint="D9"/>
              <w:sz w:val="17"/>
              <w:szCs w:val="17"/>
            </w:rPr>
          </w:pPr>
        </w:p>
        <w:p w14:paraId="5BF9F2C0" w14:textId="77777777" w:rsidR="0002792E" w:rsidRDefault="0002792E" w:rsidP="0002792E">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EE28D7D" w14:textId="77777777" w:rsidR="0002792E" w:rsidRDefault="0002792E" w:rsidP="0002792E">
          <w:pPr>
            <w:pStyle w:val="corpolettera"/>
            <w:ind w:left="284" w:right="276"/>
            <w:rPr>
              <w:rFonts w:ascii="Gotham Light" w:hAnsi="Gotham Light"/>
              <w:color w:val="262626" w:themeColor="text1" w:themeTint="D9"/>
              <w:sz w:val="17"/>
              <w:szCs w:val="17"/>
              <w:lang w:val="en-US"/>
            </w:rPr>
          </w:pPr>
        </w:p>
        <w:p w14:paraId="745AB0CD" w14:textId="77777777" w:rsidR="0002792E" w:rsidRPr="00A91BFE" w:rsidRDefault="0002792E" w:rsidP="0002792E">
          <w:pPr>
            <w:pStyle w:val="corpolettera"/>
            <w:ind w:left="284" w:right="276"/>
            <w:rPr>
              <w:rFonts w:ascii="Gotham Light" w:hAnsi="Gotham Light"/>
              <w:color w:val="262626" w:themeColor="text1" w:themeTint="D9"/>
              <w:sz w:val="17"/>
              <w:szCs w:val="17"/>
              <w:lang w:val="en-US"/>
            </w:rPr>
          </w:pPr>
        </w:p>
        <w:p w14:paraId="563D91BF" w14:textId="77777777" w:rsidR="0002792E" w:rsidRDefault="00000000" w:rsidP="0002792E">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1343976522"/>
        <w:docPartObj>
          <w:docPartGallery w:val="Cover Pages"/>
          <w:docPartUnique/>
        </w:docPartObj>
      </w:sdtPr>
      <w:sdtEndPr>
        <w:rPr>
          <w:rFonts w:ascii="Gotham Book" w:hAnsi="Gotham Book"/>
        </w:rPr>
      </w:sdtEndPr>
      <w:sdtContent>
        <w:p w14:paraId="4747348E" w14:textId="77777777" w:rsidR="002C0AAE" w:rsidRPr="00333697" w:rsidRDefault="002C0AAE" w:rsidP="002C0AA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1B7FDC9" w14:textId="77777777" w:rsidR="002C0AAE" w:rsidRPr="00333697" w:rsidRDefault="002C0AAE" w:rsidP="002C0AAE">
          <w:pPr>
            <w:tabs>
              <w:tab w:val="left" w:pos="-426"/>
            </w:tabs>
            <w:ind w:left="284" w:right="276"/>
            <w:jc w:val="both"/>
            <w:rPr>
              <w:rFonts w:ascii="Gotham Bold" w:hAnsi="Gotham Bold"/>
              <w:bCs/>
              <w:color w:val="404040" w:themeColor="text1" w:themeTint="BF"/>
              <w:sz w:val="17"/>
              <w:szCs w:val="17"/>
            </w:rPr>
          </w:pPr>
        </w:p>
        <w:p w14:paraId="5A8FC576" w14:textId="77777777" w:rsidR="002C0AAE" w:rsidRPr="00333697" w:rsidRDefault="002C0AAE" w:rsidP="002C0AA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897179B"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7718A0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9C9C80D"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6D0C5E75"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E909024"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AF65C44"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383E7678"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F53A44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6D2D51E"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7146D41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45442BCF" w14:textId="77777777" w:rsidR="002C0AAE" w:rsidRPr="00333697" w:rsidRDefault="002C0AAE" w:rsidP="002C0AAE">
          <w:pPr>
            <w:pStyle w:val="corpolettera"/>
            <w:ind w:left="284" w:right="276"/>
            <w:rPr>
              <w:rFonts w:ascii="Gotham Light" w:hAnsi="Gotham Light"/>
              <w:color w:val="262626" w:themeColor="text1" w:themeTint="D9"/>
              <w:sz w:val="17"/>
              <w:szCs w:val="17"/>
            </w:rPr>
          </w:pPr>
        </w:p>
        <w:p w14:paraId="635184EE"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p>
        <w:p w14:paraId="49658B68"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57A1F2AA"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AE75472"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179FA0D0" w14:textId="77777777" w:rsidR="002C0AAE" w:rsidRPr="00333697" w:rsidRDefault="00000000" w:rsidP="002C0AAE">
          <w:pPr>
            <w:pStyle w:val="corpolettera"/>
            <w:ind w:left="284" w:right="276"/>
            <w:rPr>
              <w:color w:val="404040" w:themeColor="text1" w:themeTint="BF"/>
              <w:sz w:val="17"/>
              <w:szCs w:val="17"/>
            </w:rPr>
          </w:pPr>
        </w:p>
      </w:sdtContent>
    </w:sdt>
    <w:p w14:paraId="61E907BA"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43DA654E"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C6D290B"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72CC5E50" w14:textId="77777777" w:rsidR="002C0AAE" w:rsidRPr="00D05C34"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254B22AB"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4E7DBA7C" w14:textId="77777777" w:rsidR="002C0AAE" w:rsidRPr="00D05C34" w:rsidRDefault="002C0AAE" w:rsidP="002C0AAE">
      <w:pPr>
        <w:pStyle w:val="corpolettera"/>
        <w:ind w:left="0" w:right="276"/>
        <w:rPr>
          <w:color w:val="404040" w:themeColor="text1" w:themeTint="BF"/>
          <w:sz w:val="17"/>
          <w:szCs w:val="17"/>
        </w:rPr>
      </w:pPr>
    </w:p>
    <w:p w14:paraId="48680202" w14:textId="77777777" w:rsidR="002C0AAE" w:rsidRPr="00D05C34" w:rsidRDefault="002C0AAE" w:rsidP="002C0AAE">
      <w:pPr>
        <w:pStyle w:val="corpolettera"/>
        <w:ind w:left="567" w:right="276" w:hanging="283"/>
        <w:rPr>
          <w:color w:val="404040" w:themeColor="text1" w:themeTint="BF"/>
          <w:sz w:val="17"/>
          <w:szCs w:val="17"/>
        </w:rPr>
      </w:pPr>
    </w:p>
    <w:p w14:paraId="5921F432"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06A20A78"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11784B1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EE4FB8E"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419366C1" w14:textId="77777777" w:rsidR="002C0AAE" w:rsidRPr="00D05C34" w:rsidRDefault="002C0AAE" w:rsidP="002C0AAE">
      <w:pPr>
        <w:pStyle w:val="corpolettera"/>
        <w:ind w:left="567" w:right="276" w:hanging="283"/>
        <w:rPr>
          <w:color w:val="404040" w:themeColor="text1" w:themeTint="BF"/>
          <w:sz w:val="17"/>
          <w:szCs w:val="17"/>
        </w:rPr>
      </w:pPr>
    </w:p>
    <w:p w14:paraId="4ED9D0BB" w14:textId="77777777" w:rsidR="002C0AAE" w:rsidRPr="00D05C34" w:rsidRDefault="002C0AAE" w:rsidP="002C0AAE">
      <w:pPr>
        <w:pStyle w:val="corpolettera"/>
        <w:ind w:left="567" w:right="276" w:hanging="283"/>
        <w:rPr>
          <w:color w:val="404040" w:themeColor="text1" w:themeTint="BF"/>
          <w:sz w:val="17"/>
          <w:szCs w:val="17"/>
        </w:rPr>
      </w:pPr>
    </w:p>
    <w:p w14:paraId="15296EE0"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718F5227"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24F86A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5FED581C" w14:textId="77777777" w:rsidR="002C0AAE" w:rsidRPr="00D05C34" w:rsidRDefault="002C0AAE" w:rsidP="002C0AAE">
      <w:pPr>
        <w:pStyle w:val="corpolettera"/>
        <w:ind w:left="567" w:right="276" w:hanging="283"/>
        <w:rPr>
          <w:color w:val="404040" w:themeColor="text1" w:themeTint="BF"/>
          <w:sz w:val="17"/>
          <w:szCs w:val="17"/>
        </w:rPr>
      </w:pPr>
    </w:p>
    <w:p w14:paraId="2F5A00CA" w14:textId="77777777" w:rsidR="002C0AAE" w:rsidRPr="00D05C34" w:rsidRDefault="002C0AAE" w:rsidP="002C0AAE">
      <w:pPr>
        <w:pStyle w:val="corpolettera"/>
        <w:ind w:left="567" w:right="276" w:hanging="283"/>
        <w:rPr>
          <w:color w:val="404040" w:themeColor="text1" w:themeTint="BF"/>
          <w:sz w:val="17"/>
          <w:szCs w:val="17"/>
        </w:rPr>
      </w:pPr>
    </w:p>
    <w:p w14:paraId="2ADD1E53"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FE120ED"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AB92EF0" w14:textId="77777777" w:rsidR="002C0AAE" w:rsidRPr="00D05C34" w:rsidRDefault="002C0AAE" w:rsidP="002C0AAE">
      <w:pPr>
        <w:pStyle w:val="corpolettera"/>
        <w:ind w:left="567" w:right="276" w:hanging="283"/>
        <w:rPr>
          <w:color w:val="404040" w:themeColor="text1" w:themeTint="BF"/>
          <w:sz w:val="17"/>
          <w:szCs w:val="17"/>
        </w:rPr>
      </w:pPr>
    </w:p>
    <w:p w14:paraId="2D4A9D5B" w14:textId="77777777" w:rsidR="002C0AAE" w:rsidRPr="00D05C34" w:rsidRDefault="002C0AAE" w:rsidP="002C0AAE">
      <w:pPr>
        <w:pStyle w:val="corpolettera"/>
        <w:ind w:left="567" w:right="276" w:hanging="283"/>
        <w:rPr>
          <w:color w:val="404040" w:themeColor="text1" w:themeTint="BF"/>
          <w:sz w:val="17"/>
          <w:szCs w:val="17"/>
        </w:rPr>
      </w:pPr>
    </w:p>
    <w:p w14:paraId="228382C1"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A3BDFA9"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56001D0D"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D676093" w14:textId="77777777" w:rsidR="002C0AAE" w:rsidRPr="00D05C34" w:rsidRDefault="002C0AAE" w:rsidP="002C0AAE">
      <w:pPr>
        <w:pStyle w:val="corpolettera"/>
        <w:ind w:left="567" w:right="276" w:hanging="283"/>
        <w:rPr>
          <w:color w:val="404040" w:themeColor="text1" w:themeTint="BF"/>
          <w:sz w:val="17"/>
          <w:szCs w:val="17"/>
        </w:rPr>
      </w:pPr>
    </w:p>
    <w:p w14:paraId="61F0D3F9" w14:textId="77777777" w:rsidR="002C0AAE" w:rsidRPr="00D05C34" w:rsidRDefault="002C0AAE" w:rsidP="002C0AAE">
      <w:pPr>
        <w:pStyle w:val="corpolettera"/>
        <w:ind w:left="567" w:right="276" w:hanging="283"/>
        <w:rPr>
          <w:color w:val="404040" w:themeColor="text1" w:themeTint="BF"/>
          <w:sz w:val="17"/>
          <w:szCs w:val="17"/>
        </w:rPr>
      </w:pPr>
    </w:p>
    <w:p w14:paraId="6F00D8DC"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0E8C7539"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D79C49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377367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F7023E8" w14:textId="77777777" w:rsidR="002C0AAE" w:rsidRPr="00B71C71" w:rsidRDefault="002C0AAE" w:rsidP="002C0AAE">
      <w:pPr>
        <w:rPr>
          <w:rFonts w:ascii="Gotham Light" w:hAnsi="Gotham Light"/>
        </w:rPr>
      </w:pPr>
    </w:p>
    <w:p w14:paraId="76D5C295" w14:textId="77777777" w:rsidR="002C0AAE" w:rsidRPr="002C0AAE" w:rsidRDefault="0002792E" w:rsidP="002C0AAE">
      <w:pPr>
        <w:pStyle w:val="corpolettera"/>
        <w:ind w:left="284" w:right="276"/>
        <w:jc w:val="left"/>
        <w:rPr>
          <w:color w:val="404040" w:themeColor="text1" w:themeTint="BF"/>
          <w:sz w:val="17"/>
          <w:szCs w:val="17"/>
        </w:rPr>
      </w:pPr>
      <w:r w:rsidRPr="002C0AAE">
        <w:rPr>
          <w:color w:val="404040" w:themeColor="text1" w:themeTint="BF"/>
          <w:sz w:val="17"/>
          <w:szCs w:val="17"/>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4E50AF94" w14:textId="5B7D73F1" w:rsidR="002C0AAE" w:rsidRPr="00333697" w:rsidRDefault="002C0AAE" w:rsidP="002C0AA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86CA76C" w14:textId="77777777" w:rsidR="002C0AAE" w:rsidRPr="00333697" w:rsidRDefault="002C0AAE" w:rsidP="002C0AAE">
          <w:pPr>
            <w:tabs>
              <w:tab w:val="left" w:pos="-426"/>
            </w:tabs>
            <w:ind w:left="284" w:right="276"/>
            <w:jc w:val="both"/>
            <w:rPr>
              <w:rFonts w:ascii="Gotham Bold" w:hAnsi="Gotham Bold"/>
              <w:bCs/>
              <w:color w:val="404040" w:themeColor="text1" w:themeTint="BF"/>
              <w:sz w:val="17"/>
              <w:szCs w:val="17"/>
            </w:rPr>
          </w:pPr>
        </w:p>
        <w:p w14:paraId="4B5F87DE" w14:textId="77777777" w:rsidR="002C0AAE" w:rsidRPr="00333697" w:rsidRDefault="002C0AAE" w:rsidP="002C0AA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2AEC1AE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ECFEB4D"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982C057"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38199B8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496F6BCB"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28732F8"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27BB4756"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56AC6FA7"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30444976"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46C30E0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43FD29E9" w14:textId="77777777" w:rsidR="002C0AAE" w:rsidRPr="00333697" w:rsidRDefault="002C0AAE" w:rsidP="002C0AAE">
          <w:pPr>
            <w:pStyle w:val="corpolettera"/>
            <w:ind w:left="284" w:right="276"/>
            <w:rPr>
              <w:rFonts w:ascii="Gotham Light" w:hAnsi="Gotham Light"/>
              <w:color w:val="262626" w:themeColor="text1" w:themeTint="D9"/>
              <w:sz w:val="17"/>
              <w:szCs w:val="17"/>
            </w:rPr>
          </w:pPr>
        </w:p>
        <w:p w14:paraId="623D988C"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p>
        <w:p w14:paraId="701228F2"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03B9AFF3"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59F9D47"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7614F69" w14:textId="77777777" w:rsidR="002C0AAE" w:rsidRPr="00333697" w:rsidRDefault="00000000" w:rsidP="002C0AAE">
          <w:pPr>
            <w:pStyle w:val="corpolettera"/>
            <w:ind w:left="284" w:right="276"/>
            <w:rPr>
              <w:color w:val="404040" w:themeColor="text1" w:themeTint="BF"/>
              <w:sz w:val="17"/>
              <w:szCs w:val="17"/>
            </w:rPr>
          </w:pPr>
        </w:p>
      </w:sdtContent>
    </w:sdt>
    <w:p w14:paraId="4B3045D6"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15F402A7"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4D168753"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74526001" w14:textId="77777777" w:rsidR="002C0AAE" w:rsidRPr="00D05C34"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1739F2F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25299C4F" w14:textId="77777777" w:rsidR="002C0AAE" w:rsidRPr="00D05C34" w:rsidRDefault="002C0AAE" w:rsidP="002C0AAE">
      <w:pPr>
        <w:pStyle w:val="corpolettera"/>
        <w:ind w:left="0" w:right="276"/>
        <w:rPr>
          <w:color w:val="404040" w:themeColor="text1" w:themeTint="BF"/>
          <w:sz w:val="17"/>
          <w:szCs w:val="17"/>
        </w:rPr>
      </w:pPr>
    </w:p>
    <w:p w14:paraId="485E423D" w14:textId="77777777" w:rsidR="002C0AAE" w:rsidRPr="00D05C34" w:rsidRDefault="002C0AAE" w:rsidP="002C0AAE">
      <w:pPr>
        <w:pStyle w:val="corpolettera"/>
        <w:ind w:left="567" w:right="276" w:hanging="283"/>
        <w:rPr>
          <w:color w:val="404040" w:themeColor="text1" w:themeTint="BF"/>
          <w:sz w:val="17"/>
          <w:szCs w:val="17"/>
        </w:rPr>
      </w:pPr>
    </w:p>
    <w:p w14:paraId="631FF932"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CA7E79A"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306CE32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5C5216D8"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54433C9A" w14:textId="77777777" w:rsidR="002C0AAE" w:rsidRPr="00D05C34" w:rsidRDefault="002C0AAE" w:rsidP="002C0AAE">
      <w:pPr>
        <w:pStyle w:val="corpolettera"/>
        <w:ind w:left="567" w:right="276" w:hanging="283"/>
        <w:rPr>
          <w:color w:val="404040" w:themeColor="text1" w:themeTint="BF"/>
          <w:sz w:val="17"/>
          <w:szCs w:val="17"/>
        </w:rPr>
      </w:pPr>
    </w:p>
    <w:p w14:paraId="3278BB82" w14:textId="77777777" w:rsidR="002C0AAE" w:rsidRPr="00D05C34" w:rsidRDefault="002C0AAE" w:rsidP="002C0AAE">
      <w:pPr>
        <w:pStyle w:val="corpolettera"/>
        <w:ind w:left="567" w:right="276" w:hanging="283"/>
        <w:rPr>
          <w:color w:val="404040" w:themeColor="text1" w:themeTint="BF"/>
          <w:sz w:val="17"/>
          <w:szCs w:val="17"/>
        </w:rPr>
      </w:pPr>
    </w:p>
    <w:p w14:paraId="5CBE42B7"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A12542E"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C34193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5B73448" w14:textId="77777777" w:rsidR="002C0AAE" w:rsidRPr="00D05C34" w:rsidRDefault="002C0AAE" w:rsidP="002C0AAE">
      <w:pPr>
        <w:pStyle w:val="corpolettera"/>
        <w:ind w:left="567" w:right="276" w:hanging="283"/>
        <w:rPr>
          <w:color w:val="404040" w:themeColor="text1" w:themeTint="BF"/>
          <w:sz w:val="17"/>
          <w:szCs w:val="17"/>
        </w:rPr>
      </w:pPr>
    </w:p>
    <w:p w14:paraId="105D9317" w14:textId="77777777" w:rsidR="002C0AAE" w:rsidRPr="00D05C34" w:rsidRDefault="002C0AAE" w:rsidP="002C0AAE">
      <w:pPr>
        <w:pStyle w:val="corpolettera"/>
        <w:ind w:left="567" w:right="276" w:hanging="283"/>
        <w:rPr>
          <w:color w:val="404040" w:themeColor="text1" w:themeTint="BF"/>
          <w:sz w:val="17"/>
          <w:szCs w:val="17"/>
        </w:rPr>
      </w:pPr>
    </w:p>
    <w:p w14:paraId="70E0803E"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6FA4AEC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1BD1E3A2" w14:textId="77777777" w:rsidR="002C0AAE" w:rsidRPr="00D05C34" w:rsidRDefault="002C0AAE" w:rsidP="002C0AAE">
      <w:pPr>
        <w:pStyle w:val="corpolettera"/>
        <w:ind w:left="567" w:right="276" w:hanging="283"/>
        <w:rPr>
          <w:color w:val="404040" w:themeColor="text1" w:themeTint="BF"/>
          <w:sz w:val="17"/>
          <w:szCs w:val="17"/>
        </w:rPr>
      </w:pPr>
    </w:p>
    <w:p w14:paraId="5E168183" w14:textId="77777777" w:rsidR="002C0AAE" w:rsidRPr="00D05C34" w:rsidRDefault="002C0AAE" w:rsidP="002C0AAE">
      <w:pPr>
        <w:pStyle w:val="corpolettera"/>
        <w:ind w:left="567" w:right="276" w:hanging="283"/>
        <w:rPr>
          <w:color w:val="404040" w:themeColor="text1" w:themeTint="BF"/>
          <w:sz w:val="17"/>
          <w:szCs w:val="17"/>
        </w:rPr>
      </w:pPr>
    </w:p>
    <w:p w14:paraId="20735941"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0433E437"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55C6BE0A"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47557FB" w14:textId="77777777" w:rsidR="002C0AAE" w:rsidRPr="00D05C34" w:rsidRDefault="002C0AAE" w:rsidP="002C0AAE">
      <w:pPr>
        <w:pStyle w:val="corpolettera"/>
        <w:ind w:left="567" w:right="276" w:hanging="283"/>
        <w:rPr>
          <w:color w:val="404040" w:themeColor="text1" w:themeTint="BF"/>
          <w:sz w:val="17"/>
          <w:szCs w:val="17"/>
        </w:rPr>
      </w:pPr>
    </w:p>
    <w:p w14:paraId="64BD038F" w14:textId="77777777" w:rsidR="002C0AAE" w:rsidRPr="00D05C34" w:rsidRDefault="002C0AAE" w:rsidP="002C0AAE">
      <w:pPr>
        <w:pStyle w:val="corpolettera"/>
        <w:ind w:left="567" w:right="276" w:hanging="283"/>
        <w:rPr>
          <w:color w:val="404040" w:themeColor="text1" w:themeTint="BF"/>
          <w:sz w:val="17"/>
          <w:szCs w:val="17"/>
        </w:rPr>
      </w:pPr>
    </w:p>
    <w:p w14:paraId="423E7AD0"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71FA4CAF"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A5CCE9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56E117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2AA07B7D" w14:textId="77777777" w:rsidR="002C0AAE" w:rsidRPr="00B71C71" w:rsidRDefault="002C0AAE" w:rsidP="002C0AAE">
      <w:pPr>
        <w:rPr>
          <w:rFonts w:ascii="Gotham Light" w:hAnsi="Gotham Light"/>
        </w:rPr>
      </w:pPr>
    </w:p>
    <w:p w14:paraId="63B977B0" w14:textId="69AE36E9" w:rsidR="002C0AAE" w:rsidRPr="006E6A4F" w:rsidRDefault="002C0AAE" w:rsidP="002C0AAE">
      <w:pPr>
        <w:rPr>
          <w:color w:val="404040" w:themeColor="text1" w:themeTint="BF"/>
          <w:sz w:val="17"/>
          <w:szCs w:val="17"/>
        </w:rPr>
      </w:pPr>
    </w:p>
    <w:p w14:paraId="5D317F44" w14:textId="77777777" w:rsidR="002C0AAE" w:rsidRPr="00B71C71" w:rsidRDefault="002C0AAE">
      <w:pPr>
        <w:rPr>
          <w:rFonts w:ascii="Gotham Light" w:hAnsi="Gotham Light"/>
        </w:rPr>
      </w:pPr>
    </w:p>
    <w:sectPr w:rsidR="002C0AAE" w:rsidRPr="00B71C71" w:rsidSect="00B268F6">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C22B0D" w14:textId="77777777" w:rsidR="009E1E72" w:rsidRDefault="009E1E72" w:rsidP="00A63F45">
      <w:r>
        <w:separator/>
      </w:r>
    </w:p>
  </w:endnote>
  <w:endnote w:type="continuationSeparator" w:id="0">
    <w:p w14:paraId="1CE5018F" w14:textId="77777777" w:rsidR="009E1E72" w:rsidRDefault="009E1E72"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563CC0" w14:textId="77777777" w:rsidR="009E1E72" w:rsidRDefault="009E1E72" w:rsidP="00A63F45">
      <w:r>
        <w:separator/>
      </w:r>
    </w:p>
  </w:footnote>
  <w:footnote w:type="continuationSeparator" w:id="0">
    <w:p w14:paraId="091C632D" w14:textId="77777777" w:rsidR="009E1E72" w:rsidRDefault="009E1E72"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342047381">
    <w:abstractNumId w:val="0"/>
  </w:num>
  <w:num w:numId="2" w16cid:durableId="20632120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xVsIuDaUjP9tZfpmkkK5S4vfv0fC03TWdwCWKKsZKL9pKVJu8i/e/+xDNPA3DRlTDlyh00T3lFNJOt9rF6ciMA==" w:salt="IbarflrvesmFFayWUHepQ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gUAFGtfGywAAAA="/>
  </w:docVars>
  <w:rsids>
    <w:rsidRoot w:val="00B06B7F"/>
    <w:rsid w:val="00013C55"/>
    <w:rsid w:val="0002792E"/>
    <w:rsid w:val="00047EDD"/>
    <w:rsid w:val="000D3931"/>
    <w:rsid w:val="00126054"/>
    <w:rsid w:val="001C2F1B"/>
    <w:rsid w:val="00247C35"/>
    <w:rsid w:val="0025359D"/>
    <w:rsid w:val="0025716E"/>
    <w:rsid w:val="00263114"/>
    <w:rsid w:val="002729A6"/>
    <w:rsid w:val="002A0503"/>
    <w:rsid w:val="002A1E43"/>
    <w:rsid w:val="002A4619"/>
    <w:rsid w:val="002B4CAB"/>
    <w:rsid w:val="002C0AAE"/>
    <w:rsid w:val="002C5DE9"/>
    <w:rsid w:val="002F5CE4"/>
    <w:rsid w:val="00305D4C"/>
    <w:rsid w:val="00337DFE"/>
    <w:rsid w:val="003425AC"/>
    <w:rsid w:val="00363B4A"/>
    <w:rsid w:val="00391EB7"/>
    <w:rsid w:val="003B3B00"/>
    <w:rsid w:val="003B671D"/>
    <w:rsid w:val="003C244B"/>
    <w:rsid w:val="004072B0"/>
    <w:rsid w:val="00435A14"/>
    <w:rsid w:val="00466EE6"/>
    <w:rsid w:val="004678C6"/>
    <w:rsid w:val="0048250C"/>
    <w:rsid w:val="0049529D"/>
    <w:rsid w:val="00500083"/>
    <w:rsid w:val="00510CB4"/>
    <w:rsid w:val="005461A7"/>
    <w:rsid w:val="00557646"/>
    <w:rsid w:val="005631CE"/>
    <w:rsid w:val="00572DBB"/>
    <w:rsid w:val="005847D9"/>
    <w:rsid w:val="005A0D59"/>
    <w:rsid w:val="005A3E95"/>
    <w:rsid w:val="005E28C6"/>
    <w:rsid w:val="0060434F"/>
    <w:rsid w:val="00621C5E"/>
    <w:rsid w:val="0067202C"/>
    <w:rsid w:val="00690F3D"/>
    <w:rsid w:val="006E5BAA"/>
    <w:rsid w:val="006E6A4F"/>
    <w:rsid w:val="006F6CD5"/>
    <w:rsid w:val="00703153"/>
    <w:rsid w:val="00732C79"/>
    <w:rsid w:val="007B30FB"/>
    <w:rsid w:val="007F164B"/>
    <w:rsid w:val="00806E5B"/>
    <w:rsid w:val="00812AD4"/>
    <w:rsid w:val="00855E2D"/>
    <w:rsid w:val="00871EAF"/>
    <w:rsid w:val="008D53EB"/>
    <w:rsid w:val="008F0341"/>
    <w:rsid w:val="0095481A"/>
    <w:rsid w:val="009569E3"/>
    <w:rsid w:val="00966D9F"/>
    <w:rsid w:val="0097029C"/>
    <w:rsid w:val="009D1A88"/>
    <w:rsid w:val="009E1E72"/>
    <w:rsid w:val="009E5E76"/>
    <w:rsid w:val="00A32E95"/>
    <w:rsid w:val="00A35ED6"/>
    <w:rsid w:val="00A37CC5"/>
    <w:rsid w:val="00A63F45"/>
    <w:rsid w:val="00AE408E"/>
    <w:rsid w:val="00AE43D9"/>
    <w:rsid w:val="00B0684A"/>
    <w:rsid w:val="00B06B7F"/>
    <w:rsid w:val="00B20B01"/>
    <w:rsid w:val="00B268F6"/>
    <w:rsid w:val="00B6143B"/>
    <w:rsid w:val="00B71C71"/>
    <w:rsid w:val="00B7324C"/>
    <w:rsid w:val="00BD527E"/>
    <w:rsid w:val="00BD711D"/>
    <w:rsid w:val="00C1604F"/>
    <w:rsid w:val="00C2198C"/>
    <w:rsid w:val="00C40F14"/>
    <w:rsid w:val="00C41E5C"/>
    <w:rsid w:val="00C4683D"/>
    <w:rsid w:val="00D05464"/>
    <w:rsid w:val="00D078D5"/>
    <w:rsid w:val="00D3098E"/>
    <w:rsid w:val="00D86BD3"/>
    <w:rsid w:val="00DC4FD1"/>
    <w:rsid w:val="00E67C32"/>
    <w:rsid w:val="00E67EC1"/>
    <w:rsid w:val="00EA29A7"/>
    <w:rsid w:val="00EB03A3"/>
    <w:rsid w:val="00EC69F5"/>
    <w:rsid w:val="00ED164C"/>
    <w:rsid w:val="00ED4C08"/>
    <w:rsid w:val="00EE28F9"/>
    <w:rsid w:val="00F80287"/>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C0AA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02792E"/>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3F38D6B07A504AE8A6E73C1D72B64AE3"/>
        <w:category>
          <w:name w:val="Generale"/>
          <w:gallery w:val="placeholder"/>
        </w:category>
        <w:types>
          <w:type w:val="bbPlcHdr"/>
        </w:types>
        <w:behaviors>
          <w:behavior w:val="content"/>
        </w:behaviors>
        <w:guid w:val="{EE6F0E55-5E29-4B09-AE19-999C0821EE02}"/>
      </w:docPartPr>
      <w:docPartBody>
        <w:p w:rsidR="00054535" w:rsidRDefault="008B0293" w:rsidP="008B0293">
          <w:pPr>
            <w:pStyle w:val="3F38D6B07A504AE8A6E73C1D72B64AE3"/>
          </w:pPr>
          <w:r w:rsidRPr="004F70F1">
            <w:rPr>
              <w:rStyle w:val="Testosegnaposto"/>
            </w:rPr>
            <w:t>Fare clic o toccare qui per immettere il testo.</w:t>
          </w:r>
        </w:p>
      </w:docPartBody>
    </w:docPart>
    <w:docPart>
      <w:docPartPr>
        <w:name w:val="CAA782E078934BCAA1B52316AD8FB2AF"/>
        <w:category>
          <w:name w:val="Generale"/>
          <w:gallery w:val="placeholder"/>
        </w:category>
        <w:types>
          <w:type w:val="bbPlcHdr"/>
        </w:types>
        <w:behaviors>
          <w:behavior w:val="content"/>
        </w:behaviors>
        <w:guid w:val="{25E5ECF1-0CF4-40C5-903E-F284354DE26C}"/>
      </w:docPartPr>
      <w:docPartBody>
        <w:p w:rsidR="00054535" w:rsidRDefault="008B0293" w:rsidP="008B0293">
          <w:pPr>
            <w:pStyle w:val="CAA782E078934BCAA1B52316AD8FB2AF"/>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54535"/>
    <w:rsid w:val="00160C24"/>
    <w:rsid w:val="0025237E"/>
    <w:rsid w:val="0026109F"/>
    <w:rsid w:val="002A1E43"/>
    <w:rsid w:val="002C50D0"/>
    <w:rsid w:val="00305400"/>
    <w:rsid w:val="0048250C"/>
    <w:rsid w:val="005161C7"/>
    <w:rsid w:val="00601408"/>
    <w:rsid w:val="00744D6C"/>
    <w:rsid w:val="007D7F63"/>
    <w:rsid w:val="007E5098"/>
    <w:rsid w:val="00822B37"/>
    <w:rsid w:val="00855E2D"/>
    <w:rsid w:val="008B0293"/>
    <w:rsid w:val="008C6445"/>
    <w:rsid w:val="00951603"/>
    <w:rsid w:val="009F5612"/>
    <w:rsid w:val="00A243BF"/>
    <w:rsid w:val="00C1604F"/>
    <w:rsid w:val="00D2652B"/>
    <w:rsid w:val="00EE54EE"/>
    <w:rsid w:val="00FB4906"/>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B0293"/>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3F38D6B07A504AE8A6E73C1D72B64AE3">
    <w:name w:val="3F38D6B07A504AE8A6E73C1D72B64AE3"/>
    <w:rsid w:val="008B0293"/>
    <w:rPr>
      <w:kern w:val="2"/>
      <w14:ligatures w14:val="standardContextual"/>
    </w:rPr>
  </w:style>
  <w:style w:type="paragraph" w:customStyle="1" w:styleId="CAA782E078934BCAA1B52316AD8FB2AF">
    <w:name w:val="CAA782E078934BCAA1B52316AD8FB2AF"/>
    <w:rsid w:val="008B029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customXml/itemProps2.xml><?xml version="1.0" encoding="utf-8"?>
<ds:datastoreItem xmlns:ds="http://schemas.openxmlformats.org/officeDocument/2006/customXml" ds:itemID="{8B46DA5D-C31B-4774-A51A-753BFC3FD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4.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993</Words>
  <Characters>45562</Characters>
  <Application>Microsoft Office Word</Application>
  <DocSecurity>0</DocSecurity>
  <Lines>379</Lines>
  <Paragraphs>106</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5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co Iannino</cp:lastModifiedBy>
  <cp:revision>23</cp:revision>
  <cp:lastPrinted>2019-11-12T14:03:00Z</cp:lastPrinted>
  <dcterms:created xsi:type="dcterms:W3CDTF">2023-05-25T10:05:00Z</dcterms:created>
  <dcterms:modified xsi:type="dcterms:W3CDTF">2024-11-1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